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11121" w14:textId="31FAD30A" w:rsidR="00883EDB" w:rsidRDefault="00883EDB"/>
    <w:p w14:paraId="206C7D1A" w14:textId="77777777" w:rsidR="00CF0CEE" w:rsidRPr="00BD3511" w:rsidRDefault="00CF0CEE" w:rsidP="00CF0CEE">
      <w:pPr>
        <w:spacing w:after="0" w:line="240" w:lineRule="auto"/>
        <w:rPr>
          <w:rFonts w:ascii="Aptos" w:hAnsi="Aptos"/>
          <w:b/>
          <w:sz w:val="24"/>
          <w:szCs w:val="24"/>
        </w:rPr>
      </w:pPr>
      <w:r w:rsidRPr="00BD3511">
        <w:rPr>
          <w:rFonts w:ascii="Aptos" w:hAnsi="Aptos"/>
          <w:b/>
          <w:sz w:val="24"/>
          <w:szCs w:val="24"/>
        </w:rPr>
        <w:t>S2 Table. Decomposition of the concentration index for obesity among women of childbearing age (15 – 49 years), South Africa, 1998 and 2016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57"/>
        <w:gridCol w:w="2369"/>
        <w:gridCol w:w="1203"/>
        <w:gridCol w:w="1563"/>
        <w:gridCol w:w="233"/>
        <w:gridCol w:w="2369"/>
        <w:gridCol w:w="1203"/>
        <w:gridCol w:w="1563"/>
      </w:tblGrid>
      <w:tr w:rsidR="00CF0CEE" w:rsidRPr="00BD3511" w14:paraId="0319EA7E" w14:textId="77777777" w:rsidTr="00EC3F91">
        <w:trPr>
          <w:trHeight w:val="300"/>
        </w:trPr>
        <w:tc>
          <w:tcPr>
            <w:tcW w:w="9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1FD0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Times New Roman"/>
                <w:sz w:val="24"/>
                <w:szCs w:val="24"/>
              </w:rPr>
            </w:pPr>
          </w:p>
        </w:tc>
        <w:tc>
          <w:tcPr>
            <w:tcW w:w="198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B978C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1998</w:t>
            </w:r>
          </w:p>
        </w:tc>
        <w:tc>
          <w:tcPr>
            <w:tcW w:w="9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5C559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1981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4D85F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2016</w:t>
            </w:r>
          </w:p>
        </w:tc>
      </w:tr>
      <w:tr w:rsidR="00CF0CEE" w:rsidRPr="00BD3511" w14:paraId="7C1069B6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45A45D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Times New Roman"/>
                <w:sz w:val="24"/>
                <w:szCs w:val="24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BF4D4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Concentration index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0507F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Elasticit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107BA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Contribution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63BFF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C7E62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Concentration index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D46EC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Elasticit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ABC77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Contribution</w:t>
            </w:r>
          </w:p>
        </w:tc>
      </w:tr>
      <w:tr w:rsidR="00CF0CEE" w:rsidRPr="00BD3511" w14:paraId="2F7D9658" w14:textId="77777777" w:rsidTr="00EC3F91">
        <w:trPr>
          <w:trHeight w:val="300"/>
        </w:trPr>
        <w:tc>
          <w:tcPr>
            <w:tcW w:w="9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5598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Age, years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4600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18***</w:t>
            </w:r>
          </w:p>
          <w:p w14:paraId="532545D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F34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1.449***</w:t>
            </w:r>
          </w:p>
          <w:p w14:paraId="6B2641D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121)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8946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26***</w:t>
            </w:r>
          </w:p>
          <w:p w14:paraId="0522B97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  <w:tc>
          <w:tcPr>
            <w:tcW w:w="9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31057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3AB387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5***</w:t>
            </w:r>
          </w:p>
          <w:p w14:paraId="2AA0FFD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83F58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1.260***</w:t>
            </w:r>
          </w:p>
          <w:p w14:paraId="4A6F4A1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104)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7AD6A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8***</w:t>
            </w:r>
          </w:p>
          <w:p w14:paraId="4588E31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</w:tr>
      <w:tr w:rsidR="00CF0CEE" w:rsidRPr="00BD3511" w14:paraId="5BBBDAE3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7A64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Socioeconomic status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590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274***</w:t>
            </w:r>
          </w:p>
          <w:p w14:paraId="445CF70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663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280***</w:t>
            </w:r>
          </w:p>
          <w:p w14:paraId="35244A8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103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3B9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77***</w:t>
            </w:r>
          </w:p>
          <w:p w14:paraId="2396F72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8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71958C0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AE7F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5***</w:t>
            </w:r>
          </w:p>
          <w:p w14:paraId="361140A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EA054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415***</w:t>
            </w:r>
          </w:p>
          <w:p w14:paraId="02DA7BD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97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DE6A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91***</w:t>
            </w:r>
          </w:p>
          <w:p w14:paraId="0015B48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1)</w:t>
            </w:r>
          </w:p>
        </w:tc>
      </w:tr>
      <w:tr w:rsidR="00CF0CEE" w:rsidRPr="00BD3511" w14:paraId="2D8219B2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91E9E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2"/>
                <w:szCs w:val="12"/>
              </w:rPr>
            </w:pPr>
          </w:p>
          <w:p w14:paraId="4EA866F1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b/>
                <w:bCs/>
                <w:color w:val="000000"/>
              </w:rPr>
              <w:t>Race</w:t>
            </w:r>
          </w:p>
        </w:tc>
      </w:tr>
      <w:tr w:rsidR="00CF0CEE" w:rsidRPr="00BD3511" w14:paraId="381179DF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9BF3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Black African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B4C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175***</w:t>
            </w:r>
          </w:p>
          <w:p w14:paraId="6D225D8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EE5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477***</w:t>
            </w:r>
          </w:p>
          <w:p w14:paraId="2CE9366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11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F89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83***</w:t>
            </w:r>
          </w:p>
          <w:p w14:paraId="3D695C8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0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0E106BE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097A1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220***</w:t>
            </w:r>
          </w:p>
          <w:p w14:paraId="319D2B5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41C1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616***</w:t>
            </w:r>
          </w:p>
          <w:p w14:paraId="4E0691B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22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121BB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37***</w:t>
            </w:r>
          </w:p>
          <w:p w14:paraId="6ABEE2D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4)</w:t>
            </w:r>
          </w:p>
        </w:tc>
      </w:tr>
      <w:tr w:rsidR="00CF0CEE" w:rsidRPr="00BD3511" w14:paraId="0863DC08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2E17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Coloured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E62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378***</w:t>
            </w:r>
          </w:p>
          <w:p w14:paraId="4F53FA3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0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7D0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31**</w:t>
            </w:r>
          </w:p>
          <w:p w14:paraId="51732AB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5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938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12**</w:t>
            </w:r>
          </w:p>
          <w:p w14:paraId="6A96F64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3C73255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D284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60***</w:t>
            </w:r>
          </w:p>
          <w:p w14:paraId="7EAE9D7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33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DC5D4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27*</w:t>
            </w:r>
          </w:p>
          <w:p w14:paraId="1FF39F0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296DE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1*</w:t>
            </w:r>
          </w:p>
          <w:p w14:paraId="306AB30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</w:tr>
      <w:tr w:rsidR="00CF0CEE" w:rsidRPr="00BD3511" w14:paraId="5F116D02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DE5E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Asian/Indian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B69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667***</w:t>
            </w:r>
          </w:p>
          <w:p w14:paraId="11C8447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8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C7C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2</w:t>
            </w:r>
          </w:p>
          <w:p w14:paraId="1EB7CD6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8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8D1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1</w:t>
            </w:r>
          </w:p>
          <w:p w14:paraId="62E34B7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44D31E5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F26E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405***</w:t>
            </w:r>
          </w:p>
          <w:p w14:paraId="7BC5249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30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9B49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6</w:t>
            </w:r>
          </w:p>
          <w:p w14:paraId="563292F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5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D2D2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5</w:t>
            </w:r>
          </w:p>
          <w:p w14:paraId="5EFB059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</w:tr>
      <w:tr w:rsidR="00CF0CEE" w:rsidRPr="00BD3511" w14:paraId="3698D0D2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FBDB1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White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D129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6EAB7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B46C5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72AE02E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3217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7339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22D02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CF0CEE" w:rsidRPr="00BD3511" w14:paraId="688B381C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FE1E8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0"/>
                <w:szCs w:val="10"/>
              </w:rPr>
            </w:pPr>
          </w:p>
          <w:p w14:paraId="6DDA3E0C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b/>
                <w:bCs/>
                <w:color w:val="000000"/>
              </w:rPr>
              <w:t>Education</w:t>
            </w:r>
          </w:p>
        </w:tc>
      </w:tr>
      <w:tr w:rsidR="00CF0CEE" w:rsidRPr="00BD3511" w14:paraId="39FFFCC4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47DC9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No schooling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8A6C4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68949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A4D6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5D18911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2A79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6471A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9AC3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CF0CEE" w:rsidRPr="00BD3511" w14:paraId="54C445EA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B5AF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Primar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6C32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256***</w:t>
            </w:r>
          </w:p>
          <w:p w14:paraId="20CA95E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734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48</w:t>
            </w:r>
          </w:p>
          <w:p w14:paraId="21E0230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4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CE05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12</w:t>
            </w:r>
          </w:p>
          <w:p w14:paraId="392856A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5B91431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C6F3C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817***</w:t>
            </w:r>
          </w:p>
          <w:p w14:paraId="6183559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32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7472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4</w:t>
            </w:r>
          </w:p>
          <w:p w14:paraId="28F1F0C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4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E9F9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6</w:t>
            </w:r>
          </w:p>
          <w:p w14:paraId="1A2D3E8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0)</w:t>
            </w:r>
          </w:p>
        </w:tc>
      </w:tr>
      <w:tr w:rsidR="00CF0CEE" w:rsidRPr="00BD3511" w14:paraId="2391655D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F46F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Secondar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F25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154***</w:t>
            </w:r>
          </w:p>
          <w:p w14:paraId="3B3F8C1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AAC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47</w:t>
            </w:r>
          </w:p>
          <w:p w14:paraId="2BBCF05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74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992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7</w:t>
            </w:r>
          </w:p>
          <w:p w14:paraId="1D6CA12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1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6B6EEDD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661E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392</w:t>
            </w:r>
          </w:p>
          <w:p w14:paraId="1F07129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8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0263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201</w:t>
            </w:r>
          </w:p>
          <w:p w14:paraId="1CA7924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17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4915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2</w:t>
            </w:r>
          </w:p>
          <w:p w14:paraId="3B6818E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</w:tr>
      <w:tr w:rsidR="00CF0CEE" w:rsidRPr="00BD3511" w14:paraId="7B6C6ED9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60C7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color w:val="000000"/>
              </w:rPr>
              <w:t>Tertiar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6A6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520***</w:t>
            </w:r>
          </w:p>
          <w:p w14:paraId="5DF2403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4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8AC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16</w:t>
            </w:r>
          </w:p>
          <w:p w14:paraId="77568D0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3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CD06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08</w:t>
            </w:r>
          </w:p>
          <w:p w14:paraId="3F840CA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47E671E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AD9CB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8***</w:t>
            </w:r>
          </w:p>
          <w:p w14:paraId="1560F4F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30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35AD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8</w:t>
            </w:r>
          </w:p>
          <w:p w14:paraId="6CE198A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A9D6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10</w:t>
            </w:r>
          </w:p>
          <w:p w14:paraId="1D665F8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4)</w:t>
            </w:r>
          </w:p>
        </w:tc>
      </w:tr>
      <w:tr w:rsidR="00CF0CEE" w:rsidRPr="00BD3511" w14:paraId="0B7778A0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577BE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Times New Roman"/>
                <w:b/>
                <w:bCs/>
                <w:color w:val="000000"/>
                <w:sz w:val="14"/>
                <w:szCs w:val="14"/>
              </w:rPr>
            </w:pPr>
          </w:p>
          <w:p w14:paraId="432F5FB5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Times New Roman"/>
                <w:b/>
                <w:bCs/>
                <w:color w:val="000000"/>
              </w:rPr>
              <w:t>Employment status</w:t>
            </w:r>
          </w:p>
        </w:tc>
      </w:tr>
      <w:tr w:rsidR="00CF0CEE" w:rsidRPr="00BD3511" w14:paraId="1DB4BC77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4BC0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Employed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5AC0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230***</w:t>
            </w:r>
          </w:p>
          <w:p w14:paraId="0B54CFD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A3B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39</w:t>
            </w:r>
          </w:p>
          <w:p w14:paraId="06574FD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6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692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9</w:t>
            </w:r>
          </w:p>
          <w:p w14:paraId="7E35080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6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538124D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6E5BF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541***</w:t>
            </w:r>
          </w:p>
          <w:p w14:paraId="50C9E33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8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1FD8A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8</w:t>
            </w:r>
          </w:p>
          <w:p w14:paraId="1CC766A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3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A8C7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1</w:t>
            </w:r>
          </w:p>
          <w:p w14:paraId="17AB324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</w:tr>
      <w:tr w:rsidR="00CF0CEE" w:rsidRPr="00BD3511" w14:paraId="65102A22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EDF92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2"/>
                <w:szCs w:val="12"/>
              </w:rPr>
            </w:pPr>
          </w:p>
          <w:p w14:paraId="04C3C2AD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Marital status</w:t>
            </w:r>
          </w:p>
        </w:tc>
      </w:tr>
      <w:tr w:rsidR="00CF0CEE" w:rsidRPr="00BD3511" w14:paraId="11C6D9BF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388A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Married/living together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EC5F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27**</w:t>
            </w:r>
          </w:p>
          <w:p w14:paraId="325DB20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2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B45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102</w:t>
            </w:r>
          </w:p>
          <w:p w14:paraId="644C6D1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70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6AF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3</w:t>
            </w:r>
          </w:p>
          <w:p w14:paraId="6ECD79F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5BCDC1F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6FFA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152**</w:t>
            </w:r>
          </w:p>
          <w:p w14:paraId="5EDAFBE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20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F343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48</w:t>
            </w:r>
          </w:p>
          <w:p w14:paraId="06833DF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62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DA6C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2</w:t>
            </w:r>
          </w:p>
          <w:p w14:paraId="7F238C3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</w:tr>
      <w:tr w:rsidR="00CF0CEE" w:rsidRPr="00BD3511" w14:paraId="3F6E029F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3E0B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lastRenderedPageBreak/>
              <w:t>Single/never married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F4A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33***</w:t>
            </w:r>
          </w:p>
          <w:p w14:paraId="5E2B720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66E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21</w:t>
            </w:r>
          </w:p>
          <w:p w14:paraId="13F3CA5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92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684EA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01</w:t>
            </w:r>
          </w:p>
          <w:p w14:paraId="3145AA8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3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58AC96C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21029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43**</w:t>
            </w:r>
          </w:p>
          <w:p w14:paraId="3D6C704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1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D557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225*</w:t>
            </w:r>
          </w:p>
          <w:p w14:paraId="7463F2F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118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6C036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5</w:t>
            </w:r>
          </w:p>
          <w:p w14:paraId="7FCB905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4)</w:t>
            </w:r>
          </w:p>
        </w:tc>
      </w:tr>
      <w:tr w:rsidR="00CF0CEE" w:rsidRPr="00BD3511" w14:paraId="35F16511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7687F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Widowed or divorced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20CF1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48DA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AA13D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05C8A58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223B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A2471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DAB4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</w:t>
            </w:r>
          </w:p>
        </w:tc>
      </w:tr>
      <w:tr w:rsidR="00CF0CEE" w:rsidRPr="00BD3511" w14:paraId="062EE92B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0A95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4"/>
                <w:szCs w:val="14"/>
              </w:rPr>
            </w:pPr>
          </w:p>
          <w:p w14:paraId="24059B98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Area of residence</w:t>
            </w:r>
          </w:p>
        </w:tc>
      </w:tr>
      <w:tr w:rsidR="00CF0CEE" w:rsidRPr="00BD3511" w14:paraId="2385C38F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3CD05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Urban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D0DB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280***</w:t>
            </w:r>
          </w:p>
          <w:p w14:paraId="0193D13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08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EE0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125**</w:t>
            </w:r>
          </w:p>
          <w:p w14:paraId="038D2B81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50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A70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35**</w:t>
            </w:r>
          </w:p>
          <w:p w14:paraId="4E7596D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4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10294EA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BA9F7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23***</w:t>
            </w:r>
          </w:p>
          <w:p w14:paraId="6183EF9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0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8C6F5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68</w:t>
            </w:r>
          </w:p>
          <w:p w14:paraId="2F99435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42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BA14F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15</w:t>
            </w:r>
          </w:p>
          <w:p w14:paraId="6EC1FFF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9)</w:t>
            </w:r>
          </w:p>
        </w:tc>
      </w:tr>
      <w:tr w:rsidR="00CF0CEE" w:rsidRPr="00BD3511" w14:paraId="17574D9E" w14:textId="77777777" w:rsidTr="00EC3F91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BFF2B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sz w:val="14"/>
                <w:szCs w:val="14"/>
              </w:rPr>
            </w:pPr>
          </w:p>
          <w:p w14:paraId="2A68F3A2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Lifestyle</w:t>
            </w:r>
          </w:p>
        </w:tc>
      </w:tr>
      <w:tr w:rsidR="00CF0CEE" w:rsidRPr="00BD3511" w14:paraId="6827A0F4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6FFB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Smoking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B1E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244***</w:t>
            </w:r>
          </w:p>
          <w:p w14:paraId="5B0A837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26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368C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-0.034***</w:t>
            </w:r>
          </w:p>
          <w:p w14:paraId="29B7FC6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3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BC2C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BD3511">
              <w:rPr>
                <w:rFonts w:ascii="Aptos" w:eastAsia="Times New Roman" w:hAnsi="Aptos" w:cs="Calibri"/>
              </w:rPr>
              <w:t>-0.008**</w:t>
            </w:r>
          </w:p>
          <w:p w14:paraId="654C3CA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BD3511">
              <w:rPr>
                <w:rFonts w:ascii="Aptos" w:eastAsia="Times New Roman" w:hAnsi="Aptos" w:cs="Calibri"/>
              </w:rPr>
              <w:t>(0.003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38C0F11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E18A8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213***</w:t>
            </w:r>
          </w:p>
          <w:p w14:paraId="3534D74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51)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45886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0</w:t>
            </w:r>
          </w:p>
          <w:p w14:paraId="3E34E55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7)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E501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0.000</w:t>
            </w:r>
          </w:p>
          <w:p w14:paraId="6D621E0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02)</w:t>
            </w:r>
          </w:p>
        </w:tc>
      </w:tr>
      <w:tr w:rsidR="00CF0CEE" w:rsidRPr="00BD3511" w14:paraId="4D0AEC9B" w14:textId="77777777" w:rsidTr="00EC3F91">
        <w:trPr>
          <w:trHeight w:val="300"/>
        </w:trPr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68E60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 xml:space="preserve">Residual 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0DBA2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1698C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F528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BD3511">
              <w:rPr>
                <w:rFonts w:ascii="Aptos" w:eastAsia="Times New Roman" w:hAnsi="Aptos" w:cs="Calibri"/>
              </w:rPr>
              <w:t>&lt;0.000</w:t>
            </w:r>
          </w:p>
          <w:p w14:paraId="693E994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</w:rPr>
            </w:pPr>
            <w:r w:rsidRPr="00BD3511">
              <w:rPr>
                <w:rFonts w:ascii="Aptos" w:eastAsia="Times New Roman" w:hAnsi="Aptos" w:cs="Calibri"/>
              </w:rPr>
              <w:t>(0.017)</w:t>
            </w:r>
          </w:p>
        </w:tc>
        <w:tc>
          <w:tcPr>
            <w:tcW w:w="90" w:type="pct"/>
            <w:tcBorders>
              <w:top w:val="nil"/>
              <w:left w:val="nil"/>
              <w:bottom w:val="nil"/>
              <w:right w:val="nil"/>
            </w:tcBorders>
          </w:tcPr>
          <w:p w14:paraId="218C1403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5E8864B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749E80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F15144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-0.001</w:t>
            </w:r>
          </w:p>
          <w:p w14:paraId="3CC78375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FF0000"/>
              </w:rPr>
            </w:pPr>
            <w:r w:rsidRPr="001F5818">
              <w:rPr>
                <w:rFonts w:ascii="Aptos" w:eastAsia="Times New Roman" w:hAnsi="Aptos" w:cs="Calibri"/>
                <w:color w:val="000000"/>
              </w:rPr>
              <w:t>(0.018)</w:t>
            </w:r>
          </w:p>
        </w:tc>
      </w:tr>
      <w:tr w:rsidR="00CF0CEE" w:rsidRPr="00BD3511" w14:paraId="25826290" w14:textId="77777777" w:rsidTr="00EC3F91">
        <w:trPr>
          <w:trHeight w:val="300"/>
        </w:trPr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23CCA0" w14:textId="77777777" w:rsidR="00CF0CEE" w:rsidRPr="00BD3511" w:rsidRDefault="00CF0CEE" w:rsidP="00EC3F91">
            <w:pPr>
              <w:spacing w:after="0" w:line="240" w:lineRule="auto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b/>
                <w:bCs/>
                <w:color w:val="000000"/>
              </w:rPr>
              <w:t>Total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6DF98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0B97D9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D42F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 w:eastAsia="en-US"/>
              </w:rPr>
            </w:pPr>
            <w:r w:rsidRPr="00BD3511">
              <w:rPr>
                <w:rFonts w:ascii="Aptos" w:eastAsia="Times New Roman" w:hAnsi="Aptos" w:cs="Calibri"/>
                <w:color w:val="000000"/>
                <w:lang w:val="en-US" w:eastAsia="en-US"/>
              </w:rPr>
              <w:t>0.058***</w:t>
            </w:r>
          </w:p>
          <w:p w14:paraId="7D8EBD1E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  <w:lang w:val="en-US" w:eastAsia="en-US"/>
              </w:rPr>
              <w:t>(0.018)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A1B5C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F8952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7FC9BF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6B7B87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0.080***</w:t>
            </w:r>
          </w:p>
          <w:p w14:paraId="466ED8DD" w14:textId="77777777" w:rsidR="00CF0CEE" w:rsidRPr="00BD3511" w:rsidRDefault="00CF0CEE" w:rsidP="00EC3F91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</w:rPr>
            </w:pPr>
            <w:r w:rsidRPr="00BD3511">
              <w:rPr>
                <w:rFonts w:ascii="Aptos" w:eastAsia="Times New Roman" w:hAnsi="Aptos" w:cs="Calibri"/>
                <w:color w:val="000000"/>
              </w:rPr>
              <w:t>(0.019)</w:t>
            </w:r>
          </w:p>
        </w:tc>
      </w:tr>
    </w:tbl>
    <w:p w14:paraId="160C04B5" w14:textId="06E7F491" w:rsidR="00CF0CEE" w:rsidRPr="00BD3511" w:rsidRDefault="00CF0CEE" w:rsidP="00CF0CEE">
      <w:pPr>
        <w:spacing w:after="0" w:line="240" w:lineRule="auto"/>
        <w:rPr>
          <w:rFonts w:ascii="Aptos" w:hAnsi="Aptos"/>
          <w:b/>
          <w:sz w:val="24"/>
          <w:szCs w:val="24"/>
        </w:rPr>
      </w:pPr>
      <w:r w:rsidRPr="00BD3511">
        <w:rPr>
          <w:rFonts w:ascii="Aptos" w:hAnsi="Aptos"/>
        </w:rPr>
        <w:t>Significance levels are denoted as follows: *** p&lt; 0.01, ** p&lt; 0.05, *p&lt; 0.10. Bootstrapped standard error</w:t>
      </w:r>
      <w:r>
        <w:rPr>
          <w:rFonts w:ascii="Aptos" w:hAnsi="Aptos"/>
        </w:rPr>
        <w:t>s</w:t>
      </w:r>
      <w:r w:rsidRPr="00BD3511">
        <w:rPr>
          <w:rFonts w:ascii="Aptos" w:hAnsi="Aptos"/>
        </w:rPr>
        <w:t xml:space="preserve"> are displayed in parentheses</w:t>
      </w:r>
    </w:p>
    <w:p w14:paraId="661D57C9" w14:textId="77777777" w:rsidR="00CF0CEE" w:rsidRPr="00BD3511" w:rsidRDefault="00CF0CEE" w:rsidP="00CF0CEE">
      <w:pPr>
        <w:spacing w:after="0" w:line="240" w:lineRule="auto"/>
        <w:rPr>
          <w:rFonts w:ascii="Aptos" w:hAnsi="Aptos"/>
          <w:b/>
          <w:sz w:val="24"/>
          <w:szCs w:val="24"/>
        </w:rPr>
      </w:pPr>
    </w:p>
    <w:p w14:paraId="5EB35263" w14:textId="77777777" w:rsidR="00CF0CEE" w:rsidRDefault="00CF0CEE"/>
    <w:sectPr w:rsidR="00CF0CEE" w:rsidSect="00CF0C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NTazMDQ0NzIxtzRV0lEKTi0uzszPAykwrAUADiTOTywAAAA="/>
  </w:docVars>
  <w:rsids>
    <w:rsidRoot w:val="00CF0CEE"/>
    <w:rsid w:val="001D1155"/>
    <w:rsid w:val="006B5FB6"/>
    <w:rsid w:val="00883EDB"/>
    <w:rsid w:val="00CB14EE"/>
    <w:rsid w:val="00CF0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83ED4"/>
  <w15:chartTrackingRefBased/>
  <w15:docId w15:val="{4A8D8A5B-AA1C-4AEC-BB4F-291A2BA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CEE"/>
    <w:rPr>
      <w:rFonts w:eastAsiaTheme="minorEastAsia"/>
      <w:kern w:val="0"/>
      <w:lang w:val="en-ZA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0C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0C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0CE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C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0CE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en-U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C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C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U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C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C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0C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0C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0CE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CE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0CE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C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C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C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C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0C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F0C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0C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F0C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0CEE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val="en-U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F0C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0CEE"/>
    <w:pPr>
      <w:ind w:left="720"/>
      <w:contextualSpacing/>
    </w:pPr>
    <w:rPr>
      <w:rFonts w:eastAsiaTheme="minorHAnsi"/>
      <w:kern w:val="2"/>
      <w:lang w:val="en-U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F0C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0C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val="en-U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0C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0CE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3</Characters>
  <Application>Microsoft Office Word</Application>
  <DocSecurity>0</DocSecurity>
  <Lines>14</Lines>
  <Paragraphs>4</Paragraphs>
  <ScaleCrop>false</ScaleCrop>
  <Company>University of Cape Town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taguba</dc:creator>
  <cp:keywords/>
  <dc:description/>
  <cp:lastModifiedBy>John Ataguba</cp:lastModifiedBy>
  <cp:revision>1</cp:revision>
  <dcterms:created xsi:type="dcterms:W3CDTF">2024-08-26T13:48:00Z</dcterms:created>
  <dcterms:modified xsi:type="dcterms:W3CDTF">2024-08-26T13:48:00Z</dcterms:modified>
</cp:coreProperties>
</file>